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4-nfasis6"/>
        <w:tblpPr w:leftFromText="141" w:rightFromText="141" w:horzAnchor="margin" w:tblpY="843"/>
        <w:tblW w:w="13245" w:type="dxa"/>
        <w:tblLook w:val="04A0" w:firstRow="1" w:lastRow="0" w:firstColumn="1" w:lastColumn="0" w:noHBand="0" w:noVBand="1"/>
      </w:tblPr>
      <w:tblGrid>
        <w:gridCol w:w="2649"/>
        <w:gridCol w:w="662"/>
        <w:gridCol w:w="1104"/>
        <w:gridCol w:w="883"/>
        <w:gridCol w:w="1324"/>
        <w:gridCol w:w="56"/>
        <w:gridCol w:w="1269"/>
        <w:gridCol w:w="65"/>
        <w:gridCol w:w="818"/>
        <w:gridCol w:w="1103"/>
        <w:gridCol w:w="27"/>
        <w:gridCol w:w="636"/>
        <w:gridCol w:w="1148"/>
        <w:gridCol w:w="1501"/>
      </w:tblGrid>
      <w:tr w:rsidR="007B5A00" w14:paraId="01E1EA5E" w14:textId="77777777" w:rsidTr="002D2C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8" w:type="dxa"/>
            <w:gridSpan w:val="6"/>
            <w:vAlign w:val="center"/>
          </w:tcPr>
          <w:p w14:paraId="78773C48" w14:textId="73661FDF" w:rsidR="007B5A00" w:rsidRPr="001D7535" w:rsidRDefault="001D7535" w:rsidP="002D2CFD">
            <w:pPr>
              <w:jc w:val="center"/>
              <w:rPr>
                <w:b w:val="0"/>
                <w:bCs w:val="0"/>
                <w:sz w:val="32"/>
                <w:szCs w:val="32"/>
                <w:lang w:val="es-419"/>
              </w:rPr>
            </w:pPr>
            <w:r w:rsidRPr="001D7535">
              <w:rPr>
                <w:b w:val="0"/>
                <w:bCs w:val="0"/>
                <w:sz w:val="32"/>
                <w:szCs w:val="32"/>
                <w:lang w:val="es-419"/>
              </w:rPr>
              <w:t xml:space="preserve">Vivo </w:t>
            </w:r>
            <w:proofErr w:type="spellStart"/>
            <w:r w:rsidRPr="001D7535">
              <w:rPr>
                <w:b w:val="0"/>
                <w:bCs w:val="0"/>
                <w:sz w:val="32"/>
                <w:szCs w:val="32"/>
                <w:lang w:val="es-419"/>
              </w:rPr>
              <w:t>Environment</w:t>
            </w:r>
            <w:proofErr w:type="spellEnd"/>
            <w:r w:rsidRPr="001D7535">
              <w:rPr>
                <w:b w:val="0"/>
                <w:bCs w:val="0"/>
                <w:sz w:val="32"/>
                <w:szCs w:val="32"/>
                <w:lang w:val="es-419"/>
              </w:rPr>
              <w:t xml:space="preserve"> S.A.S</w:t>
            </w:r>
          </w:p>
        </w:tc>
        <w:tc>
          <w:tcPr>
            <w:tcW w:w="1334" w:type="dxa"/>
            <w:gridSpan w:val="2"/>
            <w:vAlign w:val="center"/>
          </w:tcPr>
          <w:p w14:paraId="11509B4F" w14:textId="4A14C453" w:rsidR="007B5A00" w:rsidRPr="002D2CFD" w:rsidRDefault="007B5A00" w:rsidP="002D2C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Inicio</w:t>
            </w:r>
            <w:proofErr w:type="spellEnd"/>
          </w:p>
        </w:tc>
        <w:tc>
          <w:tcPr>
            <w:tcW w:w="1948" w:type="dxa"/>
            <w:gridSpan w:val="3"/>
            <w:vAlign w:val="center"/>
          </w:tcPr>
          <w:p w14:paraId="5C62D0A2" w14:textId="301588C4" w:rsidR="007B5A00" w:rsidRPr="002D2CFD" w:rsidRDefault="007B5A00" w:rsidP="002D2C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Servicios</w:t>
            </w:r>
            <w:proofErr w:type="spellEnd"/>
          </w:p>
        </w:tc>
        <w:tc>
          <w:tcPr>
            <w:tcW w:w="1784" w:type="dxa"/>
            <w:gridSpan w:val="2"/>
            <w:vAlign w:val="center"/>
          </w:tcPr>
          <w:p w14:paraId="55EAB3C3" w14:textId="59D8B431" w:rsidR="007B5A00" w:rsidRPr="002D2CFD" w:rsidRDefault="007B5A00" w:rsidP="002D2C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Noticias</w:t>
            </w:r>
            <w:proofErr w:type="spellEnd"/>
          </w:p>
        </w:tc>
        <w:tc>
          <w:tcPr>
            <w:tcW w:w="1501" w:type="dxa"/>
            <w:vAlign w:val="center"/>
          </w:tcPr>
          <w:p w14:paraId="27FF22AC" w14:textId="3E6AE468" w:rsidR="007B5A00" w:rsidRPr="002D2CFD" w:rsidRDefault="007B5A00" w:rsidP="002D2C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Equipo</w:t>
            </w:r>
            <w:proofErr w:type="spellEnd"/>
          </w:p>
        </w:tc>
      </w:tr>
      <w:tr w:rsidR="007B5A00" w14:paraId="33A737B4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482AF935" w14:textId="083FDDF6" w:rsidR="001D7535" w:rsidRDefault="001D7535" w:rsidP="001D753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80EDC8" wp14:editId="2578040B">
                  <wp:extent cx="1905000" cy="1905000"/>
                  <wp:effectExtent l="0" t="0" r="0" b="0"/>
                  <wp:docPr id="1" name="Imagen 1" descr="Logotipo, nombre de la empres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 1" descr="Logotipo, nombre de la empresa&#10;&#10;Descripción generada automáticamente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5A00" w14:paraId="688B77A0" w14:textId="77777777" w:rsidTr="002D2CFD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4AFD0A93" w14:textId="41D09181" w:rsidR="007B5A00" w:rsidRDefault="007B5A00" w:rsidP="001D7535">
            <w:proofErr w:type="spellStart"/>
            <w:r>
              <w:t>Sección</w:t>
            </w:r>
            <w:proofErr w:type="spellEnd"/>
            <w:r>
              <w:t xml:space="preserve"> 1</w:t>
            </w:r>
          </w:p>
        </w:tc>
      </w:tr>
      <w:tr w:rsidR="00590529" w14:paraId="2E9FB971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5" w:type="dxa"/>
            <w:gridSpan w:val="3"/>
          </w:tcPr>
          <w:p w14:paraId="3110B8E0" w14:textId="48D33FF6" w:rsidR="00590529" w:rsidRDefault="002D2CFD" w:rsidP="002D2C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DAD415" wp14:editId="097C998D">
                  <wp:extent cx="914400" cy="914400"/>
                  <wp:effectExtent l="0" t="0" r="0" b="0"/>
                  <wp:docPr id="2" name="Gráfico 2" descr="Diagrama de dispersión con rellen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áfico 2" descr="Diagrama de dispersión con relleno sólido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5" w:type="dxa"/>
            <w:gridSpan w:val="6"/>
          </w:tcPr>
          <w:p w14:paraId="699143F6" w14:textId="1B75499D" w:rsidR="00590529" w:rsidRDefault="002D2CFD" w:rsidP="002D2C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4A7D6679" wp14:editId="3C712640">
                  <wp:extent cx="914400" cy="914400"/>
                  <wp:effectExtent l="0" t="0" r="0" b="0"/>
                  <wp:docPr id="3" name="Gráfico 3" descr="Documento con rellen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Documento con relleno sólido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5" w:type="dxa"/>
            <w:gridSpan w:val="5"/>
          </w:tcPr>
          <w:p w14:paraId="7DD6A5B3" w14:textId="41724A45" w:rsidR="00590529" w:rsidRDefault="002D2CFD" w:rsidP="002D2CF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8981082" wp14:editId="057B7088">
                  <wp:extent cx="914400" cy="914400"/>
                  <wp:effectExtent l="0" t="0" r="0" b="0"/>
                  <wp:docPr id="4" name="Gráfico 4" descr="Mano abierta con planta con rellen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ráfico 4" descr="Mano abierta con planta con relleno sólido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529" w14:paraId="7A84B88F" w14:textId="77777777" w:rsidTr="002D2CFD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5" w:type="dxa"/>
            <w:gridSpan w:val="3"/>
            <w:vAlign w:val="center"/>
          </w:tcPr>
          <w:p w14:paraId="4099EFCE" w14:textId="0556B109" w:rsidR="001D7535" w:rsidRPr="002D2CFD" w:rsidRDefault="001D7535" w:rsidP="002D2CFD">
            <w:pPr>
              <w:jc w:val="center"/>
              <w:rPr>
                <w:b w:val="0"/>
                <w:bCs w:val="0"/>
                <w:sz w:val="24"/>
                <w:szCs w:val="24"/>
              </w:rPr>
            </w:pP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Modelo</w:t>
            </w:r>
            <w:proofErr w:type="spellEnd"/>
            <w:r w:rsidRPr="002D2CFD">
              <w:rPr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2D2CFD">
              <w:rPr>
                <w:b w:val="0"/>
                <w:bCs w:val="0"/>
                <w:sz w:val="24"/>
                <w:szCs w:val="24"/>
              </w:rPr>
              <w:t>predictivo</w:t>
            </w:r>
            <w:proofErr w:type="spellEnd"/>
          </w:p>
        </w:tc>
        <w:tc>
          <w:tcPr>
            <w:tcW w:w="4415" w:type="dxa"/>
            <w:gridSpan w:val="6"/>
            <w:vAlign w:val="center"/>
          </w:tcPr>
          <w:p w14:paraId="6C917DD0" w14:textId="60A3ACF3" w:rsidR="00590529" w:rsidRPr="002D2CFD" w:rsidRDefault="001D7535" w:rsidP="002D2C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proofErr w:type="spellStart"/>
            <w:r w:rsidRPr="002D2CFD">
              <w:rPr>
                <w:b/>
                <w:bCs/>
                <w:sz w:val="24"/>
                <w:szCs w:val="24"/>
              </w:rPr>
              <w:t>Reporte</w:t>
            </w:r>
            <w:proofErr w:type="spellEnd"/>
            <w:r w:rsidRPr="002D2CFD">
              <w:rPr>
                <w:b/>
                <w:bCs/>
                <w:sz w:val="24"/>
                <w:szCs w:val="24"/>
              </w:rPr>
              <w:t xml:space="preserve"> de </w:t>
            </w:r>
            <w:proofErr w:type="spellStart"/>
            <w:r w:rsidRPr="002D2CFD">
              <w:rPr>
                <w:b/>
                <w:bCs/>
                <w:sz w:val="24"/>
                <w:szCs w:val="24"/>
              </w:rPr>
              <w:t>incidencias</w:t>
            </w:r>
            <w:proofErr w:type="spellEnd"/>
          </w:p>
        </w:tc>
        <w:tc>
          <w:tcPr>
            <w:tcW w:w="4415" w:type="dxa"/>
            <w:gridSpan w:val="5"/>
            <w:vAlign w:val="center"/>
          </w:tcPr>
          <w:p w14:paraId="03980858" w14:textId="6B98D3A4" w:rsidR="00590529" w:rsidRPr="002D2CFD" w:rsidRDefault="002D2CFD" w:rsidP="002D2CF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proofErr w:type="spellStart"/>
            <w:r w:rsidRPr="002D2CFD">
              <w:rPr>
                <w:b/>
                <w:bCs/>
                <w:sz w:val="24"/>
                <w:szCs w:val="24"/>
              </w:rPr>
              <w:t>Recomendaciones</w:t>
            </w:r>
            <w:proofErr w:type="spellEnd"/>
          </w:p>
        </w:tc>
      </w:tr>
      <w:tr w:rsidR="00590529" w:rsidRPr="002D2CFD" w14:paraId="77260E31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5" w:type="dxa"/>
            <w:gridSpan w:val="3"/>
          </w:tcPr>
          <w:p w14:paraId="50A946AD" w14:textId="7D3FD3A2" w:rsidR="00590529" w:rsidRPr="002D2CFD" w:rsidRDefault="002D2CFD" w:rsidP="001D7535">
            <w:pPr>
              <w:contextualSpacing/>
              <w:rPr>
                <w:color w:val="4472C4" w:themeColor="accent1"/>
                <w:lang w:val="es-419"/>
              </w:rPr>
            </w:pPr>
            <w:r w:rsidRPr="002D2CFD">
              <w:rPr>
                <w:color w:val="4472C4" w:themeColor="accent1"/>
                <w:lang w:val="es-419"/>
              </w:rPr>
              <w:t>Ofrecemos servicios de modelos predictivos de mejoramiento de salud ambiental</w:t>
            </w:r>
          </w:p>
        </w:tc>
        <w:tc>
          <w:tcPr>
            <w:tcW w:w="4415" w:type="dxa"/>
            <w:gridSpan w:val="6"/>
          </w:tcPr>
          <w:p w14:paraId="09093717" w14:textId="50CE2FD1" w:rsidR="00590529" w:rsidRPr="002D2CFD" w:rsidRDefault="002D2CFD" w:rsidP="001D753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472C4" w:themeColor="accent1"/>
                <w:lang w:val="es-419"/>
              </w:rPr>
            </w:pPr>
            <w:r w:rsidRPr="002D2CFD">
              <w:rPr>
                <w:b/>
                <w:bCs/>
                <w:color w:val="4472C4" w:themeColor="accent1"/>
                <w:lang w:val="es-419"/>
              </w:rPr>
              <w:t>Realizamos reporte de incidencias de los principales problemas ambientales</w:t>
            </w:r>
          </w:p>
        </w:tc>
        <w:tc>
          <w:tcPr>
            <w:tcW w:w="4415" w:type="dxa"/>
            <w:gridSpan w:val="5"/>
          </w:tcPr>
          <w:p w14:paraId="4B1EC987" w14:textId="7FED34C3" w:rsidR="00590529" w:rsidRPr="002D2CFD" w:rsidRDefault="002D2CFD" w:rsidP="001D7535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4472C4" w:themeColor="accent1"/>
                <w:lang w:val="es-419"/>
              </w:rPr>
            </w:pPr>
            <w:r w:rsidRPr="002D2CFD">
              <w:rPr>
                <w:b/>
                <w:bCs/>
                <w:color w:val="4472C4" w:themeColor="accent1"/>
                <w:lang w:val="es-419"/>
              </w:rPr>
              <w:t xml:space="preserve">Entregamos recomendaciones sobre producción responsable y consumo ecológico </w:t>
            </w:r>
          </w:p>
        </w:tc>
      </w:tr>
      <w:tr w:rsidR="007B5A00" w14:paraId="5A99C5F5" w14:textId="77777777" w:rsidTr="002D2CFD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0887BE3C" w14:textId="4719FBFF" w:rsidR="007B5A00" w:rsidRDefault="007B5A00" w:rsidP="001D7535">
            <w:proofErr w:type="spellStart"/>
            <w:r>
              <w:t>Sección</w:t>
            </w:r>
            <w:proofErr w:type="spellEnd"/>
            <w:r>
              <w:t xml:space="preserve"> 2</w:t>
            </w:r>
          </w:p>
        </w:tc>
      </w:tr>
      <w:tr w:rsidR="00590529" w14:paraId="1A0BEDB5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  <w:gridSpan w:val="2"/>
          </w:tcPr>
          <w:p w14:paraId="3DF87DC9" w14:textId="086C5D0C" w:rsidR="00590529" w:rsidRDefault="00590529" w:rsidP="001D7535">
            <w:r>
              <w:t>Imagen</w:t>
            </w:r>
          </w:p>
        </w:tc>
        <w:tc>
          <w:tcPr>
            <w:tcW w:w="3311" w:type="dxa"/>
            <w:gridSpan w:val="3"/>
          </w:tcPr>
          <w:p w14:paraId="0D1C24F4" w14:textId="0BC26D79" w:rsidR="002D2CFD" w:rsidRDefault="00590529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2D2CFD">
              <w:rPr>
                <w:b/>
                <w:bCs/>
              </w:rPr>
              <w:t>Noticia</w:t>
            </w:r>
            <w:proofErr w:type="spellEnd"/>
            <w:r w:rsidRPr="002D2CFD">
              <w:rPr>
                <w:b/>
                <w:bCs/>
              </w:rPr>
              <w:t xml:space="preserve"> 1</w:t>
            </w:r>
            <w:r>
              <w:t xml:space="preserve"> </w:t>
            </w:r>
          </w:p>
          <w:p w14:paraId="00FE6C0E" w14:textId="12A2DD9A" w:rsidR="00590529" w:rsidRDefault="00590529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Texto</w:t>
            </w:r>
            <w:proofErr w:type="spellEnd"/>
          </w:p>
        </w:tc>
        <w:tc>
          <w:tcPr>
            <w:tcW w:w="3311" w:type="dxa"/>
            <w:gridSpan w:val="5"/>
          </w:tcPr>
          <w:p w14:paraId="3B83F502" w14:textId="1082B67D" w:rsidR="00590529" w:rsidRDefault="00590529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agen</w:t>
            </w:r>
          </w:p>
        </w:tc>
        <w:tc>
          <w:tcPr>
            <w:tcW w:w="3312" w:type="dxa"/>
            <w:gridSpan w:val="4"/>
          </w:tcPr>
          <w:p w14:paraId="153A0D1E" w14:textId="6F15EF31" w:rsidR="002D2CFD" w:rsidRPr="002D2CFD" w:rsidRDefault="00590529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Noticia</w:t>
            </w:r>
            <w:proofErr w:type="spellEnd"/>
            <w:r w:rsidRPr="002D2CFD">
              <w:rPr>
                <w:b/>
                <w:bCs/>
              </w:rPr>
              <w:t xml:space="preserve"> 1  </w:t>
            </w:r>
          </w:p>
          <w:p w14:paraId="5077ABF0" w14:textId="2F42155B" w:rsidR="00590529" w:rsidRDefault="00590529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</w:tr>
      <w:tr w:rsidR="00590529" w14:paraId="1D326D9B" w14:textId="77777777" w:rsidTr="002D2CFD">
        <w:trPr>
          <w:trHeight w:val="1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11" w:type="dxa"/>
            <w:gridSpan w:val="2"/>
          </w:tcPr>
          <w:p w14:paraId="386C2DE7" w14:textId="5A28224F" w:rsidR="00590529" w:rsidRDefault="00590529" w:rsidP="001D7535">
            <w:r>
              <w:t xml:space="preserve">Imagen </w:t>
            </w:r>
          </w:p>
        </w:tc>
        <w:tc>
          <w:tcPr>
            <w:tcW w:w="3311" w:type="dxa"/>
            <w:gridSpan w:val="3"/>
          </w:tcPr>
          <w:p w14:paraId="253FC545" w14:textId="1A7FADFA" w:rsidR="002D2CFD" w:rsidRDefault="00590529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D2CFD">
              <w:rPr>
                <w:b/>
                <w:bCs/>
              </w:rPr>
              <w:t>Noticia</w:t>
            </w:r>
            <w:proofErr w:type="spellEnd"/>
            <w:r w:rsidRPr="002D2CFD">
              <w:rPr>
                <w:b/>
                <w:bCs/>
              </w:rPr>
              <w:t xml:space="preserve"> 1</w:t>
            </w:r>
            <w:r>
              <w:t xml:space="preserve">  </w:t>
            </w:r>
          </w:p>
          <w:p w14:paraId="2929D076" w14:textId="3CEE83B7" w:rsidR="00590529" w:rsidRDefault="00590529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  <w:tc>
          <w:tcPr>
            <w:tcW w:w="3311" w:type="dxa"/>
            <w:gridSpan w:val="5"/>
          </w:tcPr>
          <w:p w14:paraId="442EF4AA" w14:textId="0F9F1A56" w:rsidR="00590529" w:rsidRDefault="00590529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gen</w:t>
            </w:r>
          </w:p>
        </w:tc>
        <w:tc>
          <w:tcPr>
            <w:tcW w:w="3312" w:type="dxa"/>
            <w:gridSpan w:val="4"/>
          </w:tcPr>
          <w:p w14:paraId="49D4AEB0" w14:textId="77777777" w:rsidR="002D2CFD" w:rsidRPr="002D2CFD" w:rsidRDefault="00590529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Noticia</w:t>
            </w:r>
            <w:proofErr w:type="spellEnd"/>
            <w:r w:rsidRPr="002D2CFD">
              <w:rPr>
                <w:b/>
                <w:bCs/>
              </w:rPr>
              <w:t xml:space="preserve"> 1 </w:t>
            </w:r>
          </w:p>
          <w:p w14:paraId="69CA9E93" w14:textId="7F3E69C7" w:rsidR="00590529" w:rsidRDefault="00590529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</w:tr>
      <w:tr w:rsidR="00DC25B0" w14:paraId="28C6D087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06C0AD59" w14:textId="6BB16FBA" w:rsidR="00DC25B0" w:rsidRDefault="00DC25B0" w:rsidP="001D7535">
            <w:proofErr w:type="spellStart"/>
            <w:r>
              <w:t>Sección</w:t>
            </w:r>
            <w:proofErr w:type="spellEnd"/>
            <w:r>
              <w:t xml:space="preserve"> 3</w:t>
            </w:r>
          </w:p>
        </w:tc>
      </w:tr>
      <w:tr w:rsidR="00DC25B0" w14:paraId="0B3E69DD" w14:textId="77777777" w:rsidTr="002D2CFD">
        <w:trPr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</w:tcPr>
          <w:p w14:paraId="61934338" w14:textId="01872475" w:rsidR="00DC25B0" w:rsidRDefault="00DC25B0" w:rsidP="001D7535">
            <w:r>
              <w:t>Imagen</w:t>
            </w:r>
          </w:p>
        </w:tc>
        <w:tc>
          <w:tcPr>
            <w:tcW w:w="2649" w:type="dxa"/>
            <w:gridSpan w:val="3"/>
          </w:tcPr>
          <w:p w14:paraId="6986A391" w14:textId="638A141E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gen</w:t>
            </w:r>
          </w:p>
        </w:tc>
        <w:tc>
          <w:tcPr>
            <w:tcW w:w="2649" w:type="dxa"/>
            <w:gridSpan w:val="3"/>
          </w:tcPr>
          <w:p w14:paraId="6D3DE4EA" w14:textId="241CDB15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gen</w:t>
            </w:r>
          </w:p>
        </w:tc>
        <w:tc>
          <w:tcPr>
            <w:tcW w:w="2649" w:type="dxa"/>
            <w:gridSpan w:val="5"/>
          </w:tcPr>
          <w:p w14:paraId="7A83CCC8" w14:textId="07B7CF32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gen</w:t>
            </w:r>
          </w:p>
        </w:tc>
        <w:tc>
          <w:tcPr>
            <w:tcW w:w="2649" w:type="dxa"/>
            <w:gridSpan w:val="2"/>
          </w:tcPr>
          <w:p w14:paraId="2D540487" w14:textId="5AFF4F74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gen</w:t>
            </w:r>
          </w:p>
        </w:tc>
      </w:tr>
      <w:tr w:rsidR="00DC25B0" w14:paraId="5E76A470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</w:tcPr>
          <w:p w14:paraId="3F147E92" w14:textId="7AFEDBAF" w:rsidR="00DC25B0" w:rsidRPr="002D2CFD" w:rsidRDefault="00DC25B0" w:rsidP="001D7535">
            <w:pPr>
              <w:rPr>
                <w:b w:val="0"/>
                <w:bCs w:val="0"/>
              </w:rPr>
            </w:pPr>
            <w:proofErr w:type="spellStart"/>
            <w:r w:rsidRPr="002D2CFD">
              <w:rPr>
                <w:b w:val="0"/>
                <w:bCs w:val="0"/>
              </w:rPr>
              <w:t>Título</w:t>
            </w:r>
            <w:proofErr w:type="spellEnd"/>
            <w:r w:rsidRPr="002D2CFD">
              <w:rPr>
                <w:b w:val="0"/>
                <w:bCs w:val="0"/>
              </w:rPr>
              <w:t xml:space="preserve"> </w:t>
            </w:r>
          </w:p>
        </w:tc>
        <w:tc>
          <w:tcPr>
            <w:tcW w:w="2649" w:type="dxa"/>
            <w:gridSpan w:val="3"/>
          </w:tcPr>
          <w:p w14:paraId="10488E4B" w14:textId="6A27C659" w:rsidR="00DC25B0" w:rsidRPr="002D2CFD" w:rsidRDefault="00DC25B0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Título</w:t>
            </w:r>
            <w:proofErr w:type="spellEnd"/>
          </w:p>
        </w:tc>
        <w:tc>
          <w:tcPr>
            <w:tcW w:w="2649" w:type="dxa"/>
            <w:gridSpan w:val="3"/>
          </w:tcPr>
          <w:p w14:paraId="4A879243" w14:textId="12F12F2F" w:rsidR="00DC25B0" w:rsidRPr="002D2CFD" w:rsidRDefault="00DC25B0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Título</w:t>
            </w:r>
            <w:proofErr w:type="spellEnd"/>
          </w:p>
        </w:tc>
        <w:tc>
          <w:tcPr>
            <w:tcW w:w="2649" w:type="dxa"/>
            <w:gridSpan w:val="5"/>
          </w:tcPr>
          <w:p w14:paraId="4E02E4F6" w14:textId="529E0605" w:rsidR="00DC25B0" w:rsidRPr="002D2CFD" w:rsidRDefault="00DC25B0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Título</w:t>
            </w:r>
            <w:proofErr w:type="spellEnd"/>
          </w:p>
        </w:tc>
        <w:tc>
          <w:tcPr>
            <w:tcW w:w="2649" w:type="dxa"/>
            <w:gridSpan w:val="2"/>
          </w:tcPr>
          <w:p w14:paraId="60169C4A" w14:textId="1359C5EF" w:rsidR="00DC25B0" w:rsidRPr="002D2CFD" w:rsidRDefault="00DC25B0" w:rsidP="001D75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2D2CFD">
              <w:rPr>
                <w:b/>
                <w:bCs/>
              </w:rPr>
              <w:t>Título</w:t>
            </w:r>
            <w:proofErr w:type="spellEnd"/>
          </w:p>
        </w:tc>
      </w:tr>
      <w:tr w:rsidR="00DC25B0" w14:paraId="72194F93" w14:textId="77777777" w:rsidTr="002D2CFD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9" w:type="dxa"/>
          </w:tcPr>
          <w:p w14:paraId="107B6044" w14:textId="6F64507C" w:rsidR="00DC25B0" w:rsidRDefault="00DC25B0" w:rsidP="001D7535">
            <w:proofErr w:type="spellStart"/>
            <w:r>
              <w:t>Texto</w:t>
            </w:r>
            <w:proofErr w:type="spellEnd"/>
          </w:p>
        </w:tc>
        <w:tc>
          <w:tcPr>
            <w:tcW w:w="2649" w:type="dxa"/>
            <w:gridSpan w:val="3"/>
          </w:tcPr>
          <w:p w14:paraId="6828C29A" w14:textId="76709D61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  <w:tc>
          <w:tcPr>
            <w:tcW w:w="2649" w:type="dxa"/>
            <w:gridSpan w:val="3"/>
          </w:tcPr>
          <w:p w14:paraId="7EBE8D18" w14:textId="595287A6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  <w:tc>
          <w:tcPr>
            <w:tcW w:w="2649" w:type="dxa"/>
            <w:gridSpan w:val="5"/>
          </w:tcPr>
          <w:p w14:paraId="6F37DB49" w14:textId="7E862D5D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  <w:tc>
          <w:tcPr>
            <w:tcW w:w="2649" w:type="dxa"/>
            <w:gridSpan w:val="2"/>
          </w:tcPr>
          <w:p w14:paraId="4CE46C3D" w14:textId="7C874D1B" w:rsidR="00DC25B0" w:rsidRDefault="00DC25B0" w:rsidP="001D75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</w:p>
        </w:tc>
      </w:tr>
      <w:tr w:rsidR="00DC25B0" w14:paraId="6972F64C" w14:textId="77777777" w:rsidTr="002D2C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296D8423" w14:textId="47559868" w:rsidR="00DC25B0" w:rsidRDefault="00DC25B0" w:rsidP="001D7535">
            <w:proofErr w:type="spellStart"/>
            <w:r>
              <w:t>Sección</w:t>
            </w:r>
            <w:proofErr w:type="spellEnd"/>
            <w:r>
              <w:t xml:space="preserve"> Footer</w:t>
            </w:r>
          </w:p>
        </w:tc>
      </w:tr>
      <w:tr w:rsidR="00590529" w:rsidRPr="001D7535" w14:paraId="22F41851" w14:textId="77777777" w:rsidTr="002D2CFD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5" w:type="dxa"/>
            <w:gridSpan w:val="14"/>
          </w:tcPr>
          <w:p w14:paraId="733A69A7" w14:textId="192610B3" w:rsidR="00590529" w:rsidRPr="00590529" w:rsidRDefault="00590529" w:rsidP="001D7535">
            <w:pPr>
              <w:rPr>
                <w:lang w:val="es-ES"/>
              </w:rPr>
            </w:pPr>
            <w:proofErr w:type="spellStart"/>
            <w:r w:rsidRPr="00590529">
              <w:rPr>
                <w:lang w:val="es-ES"/>
              </w:rPr>
              <w:t>Aqui</w:t>
            </w:r>
            <w:proofErr w:type="spellEnd"/>
            <w:r w:rsidRPr="00590529">
              <w:rPr>
                <w:lang w:val="es-ES"/>
              </w:rPr>
              <w:t xml:space="preserve"> va el Pie de P</w:t>
            </w:r>
            <w:r>
              <w:rPr>
                <w:lang w:val="es-ES"/>
              </w:rPr>
              <w:t>ágina</w:t>
            </w:r>
          </w:p>
        </w:tc>
      </w:tr>
    </w:tbl>
    <w:p w14:paraId="7CFC28DB" w14:textId="77777777" w:rsidR="00860C6A" w:rsidRPr="00590529" w:rsidRDefault="00860C6A">
      <w:pPr>
        <w:rPr>
          <w:lang w:val="es-ES"/>
        </w:rPr>
      </w:pPr>
    </w:p>
    <w:sectPr w:rsidR="00860C6A" w:rsidRPr="00590529" w:rsidSect="00E80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3NDExNzW1NAByjJR0lIJTi4sz8/NACoxqAb6hq00sAAAA"/>
  </w:docVars>
  <w:rsids>
    <w:rsidRoot w:val="007B5A00"/>
    <w:rsid w:val="001D7535"/>
    <w:rsid w:val="002D2CFD"/>
    <w:rsid w:val="00547547"/>
    <w:rsid w:val="00590529"/>
    <w:rsid w:val="005E35F5"/>
    <w:rsid w:val="007B5A00"/>
    <w:rsid w:val="00860C6A"/>
    <w:rsid w:val="0091524C"/>
    <w:rsid w:val="00AA6AAA"/>
    <w:rsid w:val="00C432DF"/>
    <w:rsid w:val="00DC25B0"/>
    <w:rsid w:val="00E80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39ED4"/>
  <w15:chartTrackingRefBased/>
  <w15:docId w15:val="{F678C0B9-79C7-49B6-922A-6A38FDE3F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B5A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6">
    <w:name w:val="Grid Table 4 Accent 6"/>
    <w:basedOn w:val="Tablanormal"/>
    <w:uiPriority w:val="49"/>
    <w:rsid w:val="002D2CF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sv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sv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E GUERRERO BRAVO</dc:creator>
  <cp:keywords/>
  <dc:description/>
  <cp:lastModifiedBy>JOSE E GUERRERO BRAVO</cp:lastModifiedBy>
  <cp:revision>2</cp:revision>
  <dcterms:created xsi:type="dcterms:W3CDTF">2021-09-11T01:36:00Z</dcterms:created>
  <dcterms:modified xsi:type="dcterms:W3CDTF">2021-09-11T01:36:00Z</dcterms:modified>
</cp:coreProperties>
</file>